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BCD7F" w14:textId="77777777" w:rsidR="00D5091D" w:rsidRDefault="00D5091D" w:rsidP="00D5091D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DATA WISUDAWAN</w:t>
      </w:r>
    </w:p>
    <w:p w14:paraId="5E37646A" w14:textId="54A8D5C4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059F54DE" wp14:editId="1F0D19F0">
                <wp:simplePos x="0" y="0"/>
                <wp:positionH relativeFrom="column">
                  <wp:posOffset>5272405</wp:posOffset>
                </wp:positionH>
                <wp:positionV relativeFrom="paragraph">
                  <wp:posOffset>55880</wp:posOffset>
                </wp:positionV>
                <wp:extent cx="990600" cy="953135"/>
                <wp:effectExtent l="0" t="0" r="19050" b="18415"/>
                <wp:wrapNone/>
                <wp:docPr id="1028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0600" cy="953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C877E12" w14:textId="77777777" w:rsidR="00D5091D" w:rsidRPr="00D5091D" w:rsidRDefault="00D5091D" w:rsidP="00D5091D">
                            <w:pPr>
                              <w:rPr>
                                <w:color w:val="A6A6A6" w:themeColor="background1" w:themeShade="A6"/>
                                <w:sz w:val="20"/>
                              </w:rPr>
                            </w:pPr>
                            <w:r w:rsidRPr="00D5091D">
                              <w:rPr>
                                <w:color w:val="A6A6A6" w:themeColor="background1" w:themeShade="A6"/>
                                <w:sz w:val="20"/>
                              </w:rPr>
                              <w:t>Tempel 1 pasfoto berwarna (3x4 cm) u/ buku wisuda disini</w:t>
                            </w:r>
                          </w:p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54DE" id="Rectangle 1" o:spid="_x0000_s1026" style="position:absolute;left:0;text-align:left;margin-left:415.15pt;margin-top:4.4pt;width:78pt;height:75.0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">
                <v:path arrowok="t"/>
                <v:textbox>
                  <w:txbxContent>
                    <w:p w14:paraId="4C877E12" w14:textId="77777777" w:rsidR="00D5091D" w:rsidRPr="00D5091D" w:rsidRDefault="00D5091D" w:rsidP="00D5091D">
                      <w:pPr>
                        <w:rPr>
                          <w:color w:val="A6A6A6" w:themeColor="background1" w:themeShade="A6"/>
                          <w:sz w:val="20"/>
                        </w:rPr>
                      </w:pPr>
                      <w:r w:rsidRPr="00D5091D">
                        <w:rPr>
                          <w:color w:val="A6A6A6" w:themeColor="background1" w:themeShade="A6"/>
                          <w:sz w:val="20"/>
                        </w:rPr>
                        <w:t>Tempel 1 pasfoto berwarna (3x4 cm) u/ buku wisuda disin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>Nama Lengkap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5091D">
        <w:rPr>
          <w:rFonts w:ascii="Times New Roman" w:hAnsi="Times New Roman" w:cs="Times New Roman"/>
          <w:sz w:val="20"/>
          <w:szCs w:val="20"/>
        </w:rPr>
        <w:t>………………………………………………….</w:t>
      </w:r>
    </w:p>
    <w:p w14:paraId="0E142A33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pat, Tanggal Lahir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</w:t>
      </w:r>
    </w:p>
    <w:p w14:paraId="36A3AB63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ma Orang Tua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</w:t>
      </w:r>
    </w:p>
    <w:p w14:paraId="3FF2CC08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ail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</w:t>
      </w:r>
    </w:p>
    <w:p w14:paraId="608A2B4B" w14:textId="77777777" w:rsidR="00D5091D" w:rsidRDefault="00D5091D" w:rsidP="00D5091D">
      <w:pPr>
        <w:pStyle w:val="ListParagraph"/>
        <w:spacing w:after="0" w:line="240" w:lineRule="auto"/>
        <w:ind w:left="0" w:right="-4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. Hp/ Telpon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</w:t>
      </w:r>
    </w:p>
    <w:p w14:paraId="2FABB4AA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IM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</w:t>
      </w:r>
    </w:p>
    <w:p w14:paraId="693E9E1E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gram Studi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</w:t>
      </w:r>
    </w:p>
    <w:p w14:paraId="2244E63A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enjang Program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S1/S2</w:t>
      </w:r>
    </w:p>
    <w:p w14:paraId="4841062D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PK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 (………….. koma…………………………)</w:t>
      </w:r>
    </w:p>
    <w:p w14:paraId="0196D4A7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dikat Kelulusan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Memuaskan / Sangat Memuaskan / Cumlaude</w:t>
      </w:r>
    </w:p>
    <w:p w14:paraId="1268B827" w14:textId="77777777" w:rsid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anggal Yudisium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 …………………………………………………..</w:t>
      </w:r>
    </w:p>
    <w:p w14:paraId="3F0D1D2C" w14:textId="4DEE6DF3" w:rsidR="00D5091D" w:rsidRPr="00D5091D" w:rsidRDefault="00D5091D" w:rsidP="00D5091D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amat Lengkap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5091D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</w:t>
      </w:r>
    </w:p>
    <w:p w14:paraId="75250649" w14:textId="4EFCF218" w:rsidR="00D5091D" w:rsidRDefault="00D5091D" w:rsidP="00D5091D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…………………………………………………………………………………………….</w:t>
      </w:r>
    </w:p>
    <w:p w14:paraId="360320D1" w14:textId="77777777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286F0E8A" w14:textId="5FED5D55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udul Skripsi / Thesis (Indonesia)</w:t>
      </w:r>
      <w:r>
        <w:rPr>
          <w:rFonts w:ascii="Times New Roman" w:hAnsi="Times New Roman" w:cs="Times New Roman"/>
          <w:sz w:val="20"/>
          <w:szCs w:val="20"/>
        </w:rPr>
        <w:tab/>
        <w:t xml:space="preserve">:  </w:t>
      </w:r>
    </w:p>
    <w:p w14:paraId="478D8CE3" w14:textId="053A6538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D173F89" w14:textId="77777777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1C62C89E" w14:textId="30227BAB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Judul Skripsi / Thesis (Inggris) :  </w:t>
      </w:r>
    </w:p>
    <w:p w14:paraId="14B71B4F" w14:textId="2C49D688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479B5D3" w14:textId="77777777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4F9F6B3B" w14:textId="77777777" w:rsidR="00D5091D" w:rsidRDefault="00D5091D" w:rsidP="00D5091D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lampirkan persyaratan berikut:</w:t>
      </w:r>
    </w:p>
    <w:p w14:paraId="31E1A5DA" w14:textId="77777777" w:rsidR="00D5091D" w:rsidRDefault="00D5091D" w:rsidP="00D5091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can Fotocopy Ijazah Strata Terakhir dilegalisir</w:t>
      </w:r>
    </w:p>
    <w:p w14:paraId="38A479DB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isudawan S1 Reguler fotocopy ijazah SLTA dilegalisir </w:t>
      </w:r>
      <w:r>
        <w:rPr>
          <w:rFonts w:ascii="Times New Roman" w:hAnsi="Times New Roman" w:cs="Times New Roman"/>
          <w:b/>
          <w:sz w:val="20"/>
          <w:szCs w:val="20"/>
        </w:rPr>
        <w:t>3 lembar</w:t>
      </w:r>
    </w:p>
    <w:p w14:paraId="18E3A259" w14:textId="2A1F1376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isudawan S1 Pindahan fotocopy ijazah DIII dilegalisir </w:t>
      </w:r>
      <w:r>
        <w:rPr>
          <w:rFonts w:ascii="Times New Roman" w:hAnsi="Times New Roman" w:cs="Times New Roman"/>
          <w:b/>
          <w:sz w:val="20"/>
          <w:szCs w:val="20"/>
        </w:rPr>
        <w:t>3 lembar</w:t>
      </w:r>
    </w:p>
    <w:p w14:paraId="6FD7F75D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isudawan S2 fotocopy ijazah S1 dilegalisir </w:t>
      </w:r>
      <w:r>
        <w:rPr>
          <w:rFonts w:ascii="Times New Roman" w:hAnsi="Times New Roman" w:cs="Times New Roman"/>
          <w:b/>
          <w:sz w:val="20"/>
          <w:szCs w:val="20"/>
        </w:rPr>
        <w:t>3 lembar</w:t>
      </w:r>
    </w:p>
    <w:p w14:paraId="4B398C1E" w14:textId="77777777" w:rsidR="00D5091D" w:rsidRDefault="00D5091D" w:rsidP="00D5091D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enulisan </w:t>
      </w:r>
      <w:r>
        <w:rPr>
          <w:rFonts w:ascii="Times New Roman" w:hAnsi="Times New Roman" w:cs="Times New Roman"/>
          <w:b/>
          <w:sz w:val="20"/>
          <w:szCs w:val="20"/>
        </w:rPr>
        <w:t>Nama dan Tempat tanggal lahir</w:t>
      </w:r>
      <w:r>
        <w:rPr>
          <w:rFonts w:ascii="Times New Roman" w:hAnsi="Times New Roman" w:cs="Times New Roman"/>
          <w:sz w:val="20"/>
          <w:szCs w:val="20"/>
        </w:rPr>
        <w:t xml:space="preserve"> ijazah S1/S2 dikutip dari ijazah SLTA/DIII/S1 yang dilampirkan</w:t>
      </w:r>
    </w:p>
    <w:p w14:paraId="79C132F0" w14:textId="77777777" w:rsidR="00D5091D" w:rsidRDefault="00D5091D" w:rsidP="00D5091D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Kecuali ada ralat dari Intansi yang berwenang – dilampirkan fotocopy surat keterangan ralat dilegalisir </w:t>
      </w:r>
      <w:r>
        <w:rPr>
          <w:rFonts w:ascii="Times New Roman" w:hAnsi="Times New Roman" w:cs="Times New Roman"/>
          <w:b/>
          <w:sz w:val="20"/>
          <w:szCs w:val="20"/>
        </w:rPr>
        <w:t>2 lembar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03CC0B71" w14:textId="77777777" w:rsidR="00D5091D" w:rsidRDefault="00D5091D" w:rsidP="00D5091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can Fotocopy Akta Kelahiran / Surat Kenal Lahir </w:t>
      </w:r>
      <w:r>
        <w:rPr>
          <w:rFonts w:ascii="Times New Roman" w:hAnsi="Times New Roman" w:cs="Times New Roman"/>
          <w:b/>
          <w:sz w:val="20"/>
          <w:szCs w:val="20"/>
        </w:rPr>
        <w:t>3 lembar</w:t>
      </w:r>
    </w:p>
    <w:p w14:paraId="45DF910B" w14:textId="77777777" w:rsidR="00D5091D" w:rsidRDefault="00D5091D" w:rsidP="00D5091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can Surat Keterangan Ralat</w:t>
      </w:r>
      <w:r>
        <w:rPr>
          <w:rFonts w:ascii="Times New Roman" w:hAnsi="Times New Roman" w:cs="Times New Roman"/>
          <w:sz w:val="20"/>
          <w:szCs w:val="20"/>
        </w:rPr>
        <w:t xml:space="preserve">, jika terdapat perbedaan </w:t>
      </w:r>
      <w:r>
        <w:rPr>
          <w:rFonts w:ascii="Times New Roman" w:hAnsi="Times New Roman" w:cs="Times New Roman"/>
          <w:b/>
          <w:sz w:val="20"/>
          <w:szCs w:val="20"/>
        </w:rPr>
        <w:t xml:space="preserve">nama, dan atau tempat lahir </w:t>
      </w:r>
      <w:r>
        <w:rPr>
          <w:rFonts w:ascii="Times New Roman" w:hAnsi="Times New Roman" w:cs="Times New Roman"/>
          <w:sz w:val="20"/>
          <w:szCs w:val="20"/>
        </w:rPr>
        <w:t>antara ijazah dan akta kelahiran</w:t>
      </w:r>
    </w:p>
    <w:p w14:paraId="2CCC262B" w14:textId="77777777" w:rsidR="00D5091D" w:rsidRDefault="00D5091D" w:rsidP="00D5091D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 xml:space="preserve">Blanko dapat diunduh melalui </w:t>
      </w:r>
      <w:hyperlink r:id="rId7" w:history="1">
        <w:r>
          <w:rPr>
            <w:rStyle w:val="Hyperlink"/>
            <w:rFonts w:ascii="Times New Roman" w:hAnsi="Times New Roman"/>
            <w:sz w:val="20"/>
            <w:szCs w:val="20"/>
          </w:rPr>
          <w:t>http://baa.uad.ac.id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menu unduhan)</w:t>
      </w:r>
    </w:p>
    <w:p w14:paraId="2EE10AED" w14:textId="77777777" w:rsidR="00D5091D" w:rsidRDefault="00D5091D" w:rsidP="00D5091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asfoto </w:t>
      </w:r>
      <w:r>
        <w:rPr>
          <w:rFonts w:ascii="Times New Roman" w:hAnsi="Times New Roman" w:cs="Times New Roman"/>
          <w:b/>
          <w:sz w:val="20"/>
          <w:szCs w:val="20"/>
        </w:rPr>
        <w:t>hitam putih</w:t>
      </w:r>
      <w:r>
        <w:rPr>
          <w:rFonts w:ascii="Times New Roman" w:hAnsi="Times New Roman" w:cs="Times New Roman"/>
          <w:sz w:val="20"/>
          <w:szCs w:val="20"/>
        </w:rPr>
        <w:t xml:space="preserve"> terbaru untuk Ijazah ukuran </w:t>
      </w:r>
      <w:r>
        <w:rPr>
          <w:rFonts w:ascii="Times New Roman" w:hAnsi="Times New Roman" w:cs="Times New Roman"/>
          <w:b/>
          <w:sz w:val="20"/>
          <w:szCs w:val="20"/>
        </w:rPr>
        <w:t>3x4 = 6 lembar</w:t>
      </w:r>
      <w:r>
        <w:rPr>
          <w:rFonts w:ascii="Times New Roman" w:hAnsi="Times New Roman" w:cs="Times New Roman"/>
          <w:sz w:val="20"/>
          <w:szCs w:val="20"/>
        </w:rPr>
        <w:t xml:space="preserve"> (jenis kertas </w:t>
      </w:r>
      <w:r>
        <w:rPr>
          <w:rFonts w:ascii="Times New Roman" w:hAnsi="Times New Roman" w:cs="Times New Roman"/>
          <w:b/>
          <w:sz w:val="20"/>
          <w:szCs w:val="20"/>
        </w:rPr>
        <w:t>DOF</w:t>
      </w:r>
      <w:r>
        <w:rPr>
          <w:rFonts w:ascii="Times New Roman" w:hAnsi="Times New Roman" w:cs="Times New Roman"/>
          <w:sz w:val="20"/>
          <w:szCs w:val="20"/>
        </w:rPr>
        <w:t xml:space="preserve"> dibalik foto </w:t>
      </w:r>
      <w:r>
        <w:rPr>
          <w:rFonts w:ascii="Times New Roman" w:hAnsi="Times New Roman" w:cs="Times New Roman"/>
          <w:b/>
          <w:sz w:val="20"/>
          <w:szCs w:val="20"/>
        </w:rPr>
        <w:t>jangan</w:t>
      </w:r>
      <w:r>
        <w:rPr>
          <w:rFonts w:ascii="Times New Roman" w:hAnsi="Times New Roman" w:cs="Times New Roman"/>
          <w:sz w:val="20"/>
          <w:szCs w:val="20"/>
        </w:rPr>
        <w:t xml:space="preserve"> diberi nama)</w:t>
      </w:r>
    </w:p>
    <w:p w14:paraId="0A6CEEA2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ia</w:t>
      </w:r>
      <w:r>
        <w:rPr>
          <w:rFonts w:ascii="Times New Roman" w:hAnsi="Times New Roman" w:cs="Times New Roman"/>
          <w:sz w:val="20"/>
          <w:szCs w:val="20"/>
        </w:rPr>
        <w:tab/>
        <w:t>: Jas dan Berdasi (bukan Jas Almamater, berlaku juga untuk pasfoto wanita memakai jas)</w:t>
      </w:r>
    </w:p>
    <w:p w14:paraId="100B69BD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anita</w:t>
      </w:r>
      <w:r>
        <w:rPr>
          <w:rFonts w:ascii="Times New Roman" w:hAnsi="Times New Roman" w:cs="Times New Roman"/>
          <w:sz w:val="20"/>
          <w:szCs w:val="20"/>
        </w:rPr>
        <w:tab/>
        <w:t>: Blazer dan berjilbab (non muslim menyesuaikan)</w:t>
      </w:r>
    </w:p>
    <w:p w14:paraId="20E42392" w14:textId="77777777" w:rsidR="00D5091D" w:rsidRPr="00717035" w:rsidRDefault="00D5091D" w:rsidP="00D5091D">
      <w:pPr>
        <w:spacing w:after="0" w:line="240" w:lineRule="auto"/>
        <w:ind w:left="284"/>
        <w:rPr>
          <w:rFonts w:ascii="Times New Roman" w:hAnsi="Times New Roman" w:cs="Times New Roman"/>
          <w:b/>
          <w:bCs/>
          <w:sz w:val="20"/>
          <w:szCs w:val="20"/>
        </w:rPr>
      </w:pPr>
      <w:r w:rsidRPr="00717035">
        <w:rPr>
          <w:rFonts w:ascii="Times New Roman" w:hAnsi="Times New Roman" w:cs="Times New Roman"/>
          <w:b/>
          <w:bCs/>
          <w:sz w:val="20"/>
          <w:szCs w:val="20"/>
        </w:rPr>
        <w:t>Dikumpulkan setelah tanggal 29 Mei 2020</w:t>
      </w:r>
    </w:p>
    <w:p w14:paraId="6B355C72" w14:textId="77777777" w:rsidR="00D5091D" w:rsidRDefault="00D5091D" w:rsidP="00D5091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asfoto </w:t>
      </w:r>
      <w:r>
        <w:rPr>
          <w:rFonts w:ascii="Times New Roman" w:hAnsi="Times New Roman" w:cs="Times New Roman"/>
          <w:b/>
          <w:sz w:val="20"/>
          <w:szCs w:val="20"/>
        </w:rPr>
        <w:t>berwarna</w:t>
      </w:r>
      <w:r>
        <w:rPr>
          <w:rFonts w:ascii="Times New Roman" w:hAnsi="Times New Roman" w:cs="Times New Roman"/>
          <w:sz w:val="20"/>
          <w:szCs w:val="20"/>
        </w:rPr>
        <w:t xml:space="preserve"> terbaru untuk buku wisuda </w:t>
      </w:r>
      <w:r>
        <w:rPr>
          <w:rFonts w:ascii="Times New Roman" w:hAnsi="Times New Roman" w:cs="Times New Roman"/>
          <w:b/>
          <w:sz w:val="20"/>
          <w:szCs w:val="20"/>
        </w:rPr>
        <w:t>3x4 = 2 lembar</w:t>
      </w:r>
      <w:r>
        <w:rPr>
          <w:rFonts w:ascii="Times New Roman" w:hAnsi="Times New Roman" w:cs="Times New Roman"/>
          <w:sz w:val="20"/>
          <w:szCs w:val="20"/>
        </w:rPr>
        <w:t xml:space="preserve"> (1 lembar foto ditempel pada bagian kanan blanko ini)</w:t>
      </w:r>
    </w:p>
    <w:p w14:paraId="79287B65" w14:textId="77777777" w:rsidR="00D5091D" w:rsidRPr="00717035" w:rsidRDefault="00D5091D" w:rsidP="00D5091D">
      <w:pPr>
        <w:spacing w:after="0" w:line="240" w:lineRule="auto"/>
        <w:ind w:left="284"/>
        <w:rPr>
          <w:rFonts w:ascii="Times New Roman" w:hAnsi="Times New Roman" w:cs="Times New Roman"/>
          <w:b/>
          <w:bCs/>
          <w:sz w:val="20"/>
          <w:szCs w:val="20"/>
        </w:rPr>
      </w:pPr>
      <w:r w:rsidRPr="00717035">
        <w:rPr>
          <w:rFonts w:ascii="Times New Roman" w:hAnsi="Times New Roman" w:cs="Times New Roman"/>
          <w:b/>
          <w:bCs/>
          <w:sz w:val="20"/>
          <w:szCs w:val="20"/>
        </w:rPr>
        <w:t>Dikumpulkan setelah tanggal 29 Mei 2020</w:t>
      </w:r>
    </w:p>
    <w:p w14:paraId="2112C6CE" w14:textId="77777777" w:rsidR="00D5091D" w:rsidRDefault="00D5091D" w:rsidP="00D5091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yarat tambahan menyesuaikan ketentuan program studi masing-masing:</w:t>
      </w:r>
    </w:p>
    <w:p w14:paraId="6861A314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can Cover Skripsi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  <w:t>(2 lembar)</w:t>
      </w:r>
    </w:p>
    <w:p w14:paraId="04BA12BB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can Lembar Pengesahan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  <w:t>(1 lembar)</w:t>
      </w:r>
    </w:p>
    <w:p w14:paraId="716D48F4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can Lembar Persetujuan 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  <w:t>(1 lembar)</w:t>
      </w:r>
    </w:p>
    <w:p w14:paraId="08949B40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can Translate judul skripsi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  <w:t>(1 lembar)</w:t>
      </w:r>
    </w:p>
    <w:p w14:paraId="48149B39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can Fotocopy SK Pembimbing Skripsi 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  <w:t>(1 lembar)</w:t>
      </w:r>
    </w:p>
    <w:p w14:paraId="5993C3A8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can 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>Fotocopy KTP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ab/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ab/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ab/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ab/>
        <w:t>(</w:t>
      </w:r>
      <w:r>
        <w:rPr>
          <w:rFonts w:ascii="Times New Roman" w:hAnsi="Times New Roman" w:cs="Times New Roman"/>
          <w:b/>
          <w:sz w:val="20"/>
          <w:szCs w:val="20"/>
          <w:lang w:val="id-ID" w:eastAsia="zh-CN"/>
        </w:rPr>
        <w:t>3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 xml:space="preserve"> lembar)</w:t>
      </w:r>
    </w:p>
    <w:p w14:paraId="14C5D7BB" w14:textId="77777777" w:rsidR="00D5091D" w:rsidRDefault="00D5091D" w:rsidP="00D5091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can 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>Bukti unggah SKPI sudah diVerifikasi</w:t>
      </w:r>
      <w:r>
        <w:rPr>
          <w:rFonts w:ascii="Times New Roman" w:hAnsi="Times New Roman" w:cs="Times New Roman"/>
          <w:b/>
          <w:sz w:val="20"/>
          <w:szCs w:val="20"/>
          <w:lang w:val="id-ID"/>
        </w:rPr>
        <w:tab/>
        <w:t>(1 lembar)</w:t>
      </w:r>
    </w:p>
    <w:p w14:paraId="04F1D04B" w14:textId="77777777" w:rsidR="00D5091D" w:rsidRDefault="00D5091D" w:rsidP="00D5091D">
      <w:pPr>
        <w:pStyle w:val="ListParagraph"/>
        <w:spacing w:after="0" w:line="240" w:lineRule="auto"/>
        <w:ind w:left="644"/>
        <w:rPr>
          <w:rFonts w:ascii="Times New Roman" w:hAnsi="Times New Roman" w:cs="Times New Roman"/>
          <w:sz w:val="20"/>
          <w:szCs w:val="20"/>
        </w:rPr>
      </w:pPr>
    </w:p>
    <w:p w14:paraId="4BD078EE" w14:textId="77777777" w:rsidR="00D5091D" w:rsidRDefault="00D5091D" w:rsidP="00D509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ndaftaran Wisuda:</w:t>
      </w:r>
    </w:p>
    <w:p w14:paraId="17BC1855" w14:textId="77777777" w:rsidR="00D5091D" w:rsidRDefault="00D5091D" w:rsidP="00D5091D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etiap mahasiswa yang telah dinyatakan lulus dalam yudisium kelulusan di fakultas </w:t>
      </w:r>
      <w:r>
        <w:rPr>
          <w:rFonts w:ascii="Times New Roman" w:hAnsi="Times New Roman" w:cs="Times New Roman"/>
          <w:b/>
          <w:sz w:val="20"/>
          <w:szCs w:val="20"/>
        </w:rPr>
        <w:t>wajib</w:t>
      </w:r>
      <w:r>
        <w:rPr>
          <w:rFonts w:ascii="Times New Roman" w:hAnsi="Times New Roman" w:cs="Times New Roman"/>
          <w:sz w:val="20"/>
          <w:szCs w:val="20"/>
        </w:rPr>
        <w:t xml:space="preserve"> mendaftar melalui </w:t>
      </w:r>
      <w:hyperlink r:id="rId8" w:history="1">
        <w:r>
          <w:rPr>
            <w:rStyle w:val="Hyperlink"/>
            <w:rFonts w:ascii="Times New Roman" w:hAnsi="Times New Roman"/>
            <w:sz w:val="20"/>
            <w:szCs w:val="20"/>
          </w:rPr>
          <w:t>http://portal.uad.ac.id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menu pendaftaran wisuda dan membayar biaya sesuai periode wisuda masing-masing.</w:t>
      </w:r>
    </w:p>
    <w:p w14:paraId="25FE2E80" w14:textId="77777777" w:rsidR="00D5091D" w:rsidRDefault="00D5091D" w:rsidP="00D5091D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encetak</w:t>
      </w:r>
      <w:r>
        <w:rPr>
          <w:rFonts w:ascii="Times New Roman" w:hAnsi="Times New Roman" w:cs="Times New Roman"/>
          <w:sz w:val="20"/>
          <w:szCs w:val="20"/>
        </w:rPr>
        <w:t xml:space="preserve"> pengantar pembayaran wisuda</w:t>
      </w:r>
    </w:p>
    <w:p w14:paraId="234AB221" w14:textId="77777777" w:rsidR="00D5091D" w:rsidRDefault="00D5091D" w:rsidP="00D5091D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Membayar </w:t>
      </w:r>
      <w:r>
        <w:rPr>
          <w:rFonts w:ascii="Times New Roman" w:hAnsi="Times New Roman" w:cs="Times New Roman"/>
          <w:sz w:val="20"/>
          <w:szCs w:val="20"/>
        </w:rPr>
        <w:t>wisuda di bank kampus atau Host to Host (H2H) / Online di Bank berikut: BRI, BPD Syariah, BSM, BNI Syariah Kusumanegara</w:t>
      </w:r>
    </w:p>
    <w:p w14:paraId="03A0565D" w14:textId="77777777" w:rsidR="00D5091D" w:rsidRDefault="00D5091D" w:rsidP="00D5091D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Validasi </w:t>
      </w:r>
      <w:r>
        <w:rPr>
          <w:rFonts w:ascii="Times New Roman" w:hAnsi="Times New Roman" w:cs="Times New Roman"/>
          <w:sz w:val="20"/>
          <w:szCs w:val="20"/>
        </w:rPr>
        <w:t xml:space="preserve">bukti pembayaran wisuda ke </w:t>
      </w:r>
      <w:r>
        <w:rPr>
          <w:rFonts w:ascii="Times New Roman" w:hAnsi="Times New Roman" w:cs="Times New Roman"/>
          <w:b/>
          <w:sz w:val="20"/>
          <w:szCs w:val="20"/>
        </w:rPr>
        <w:t>Bid. Finansial</w:t>
      </w:r>
      <w:r>
        <w:rPr>
          <w:rFonts w:ascii="Times New Roman" w:hAnsi="Times New Roman" w:cs="Times New Roman"/>
          <w:sz w:val="20"/>
          <w:szCs w:val="20"/>
        </w:rPr>
        <w:t xml:space="preserve"> Kampus 1 lt 2 (depan Fakultas Ekonomi) dengan melampirkan </w:t>
      </w:r>
      <w:r>
        <w:rPr>
          <w:rFonts w:ascii="Times New Roman" w:hAnsi="Times New Roman" w:cs="Times New Roman"/>
          <w:b/>
          <w:sz w:val="20"/>
          <w:szCs w:val="20"/>
        </w:rPr>
        <w:t>bukti lunas SPP Sementara</w:t>
      </w:r>
      <w:r>
        <w:rPr>
          <w:rFonts w:ascii="Times New Roman" w:hAnsi="Times New Roman" w:cs="Times New Roman"/>
          <w:sz w:val="20"/>
          <w:szCs w:val="20"/>
        </w:rPr>
        <w:t xml:space="preserve"> dan </w:t>
      </w:r>
      <w:r>
        <w:rPr>
          <w:rFonts w:ascii="Times New Roman" w:hAnsi="Times New Roman" w:cs="Times New Roman"/>
          <w:b/>
          <w:sz w:val="20"/>
          <w:szCs w:val="20"/>
        </w:rPr>
        <w:t>Pengantar Pembayaran Wisuda</w:t>
      </w:r>
    </w:p>
    <w:p w14:paraId="391DCE01" w14:textId="77777777" w:rsidR="00D5091D" w:rsidRDefault="00D5091D" w:rsidP="00D5091D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atas akhir pendaftaran wisuda melalui portal adalah </w:t>
      </w:r>
      <w:r>
        <w:rPr>
          <w:rFonts w:ascii="Times New Roman" w:hAnsi="Times New Roman" w:cs="Times New Roman"/>
          <w:b/>
          <w:sz w:val="20"/>
          <w:szCs w:val="20"/>
        </w:rPr>
        <w:t>1 (satu) minggu</w:t>
      </w:r>
      <w:r>
        <w:rPr>
          <w:rFonts w:ascii="Times New Roman" w:hAnsi="Times New Roman" w:cs="Times New Roman"/>
          <w:sz w:val="20"/>
          <w:szCs w:val="20"/>
        </w:rPr>
        <w:t xml:space="preserve"> setelah yudisium di Fakultas</w:t>
      </w:r>
    </w:p>
    <w:p w14:paraId="68E59394" w14:textId="320FE239" w:rsidR="00D5091D" w:rsidRPr="00D5091D" w:rsidRDefault="00D5091D" w:rsidP="00D5091D">
      <w:pPr>
        <w:pStyle w:val="ListParagraph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Jika sampai batas waktu yang ditentukan tidak mendaftar, maka lulusan menyatakan </w:t>
      </w:r>
      <w:r>
        <w:rPr>
          <w:rFonts w:ascii="Times New Roman" w:hAnsi="Times New Roman" w:cs="Times New Roman"/>
          <w:b/>
          <w:sz w:val="20"/>
          <w:szCs w:val="20"/>
        </w:rPr>
        <w:t>menyetujui</w:t>
      </w:r>
      <w:r>
        <w:rPr>
          <w:rFonts w:ascii="Times New Roman" w:hAnsi="Times New Roman" w:cs="Times New Roman"/>
          <w:sz w:val="20"/>
          <w:szCs w:val="20"/>
        </w:rPr>
        <w:t xml:space="preserve"> data isian buku wisuda sesuai di portal.</w:t>
      </w:r>
    </w:p>
    <w:p w14:paraId="37DFF6B6" w14:textId="77777777" w:rsidR="00D5091D" w:rsidRDefault="00D5091D" w:rsidP="00D509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8"/>
      </w:tblGrid>
      <w:tr w:rsidR="00D5091D" w14:paraId="4D850FD8" w14:textId="77777777" w:rsidTr="00D5091D">
        <w:tc>
          <w:tcPr>
            <w:tcW w:w="5097" w:type="dxa"/>
          </w:tcPr>
          <w:p w14:paraId="633548EE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a tersebut diatas telah</w:t>
            </w:r>
          </w:p>
          <w:p w14:paraId="50DA3403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menuhi persyaratan wisuda</w:t>
            </w:r>
          </w:p>
          <w:p w14:paraId="065AF891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pala Kantor Fakultas …………….</w:t>
            </w:r>
          </w:p>
          <w:p w14:paraId="3FEC292B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275730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C91DCD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DEC4E8" w14:textId="4A7CC602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</w:t>
            </w:r>
            <w:r w:rsidR="00E96F18">
              <w:rPr>
                <w:rFonts w:ascii="Times New Roman" w:hAnsi="Times New Roman" w:cs="Times New Roman"/>
                <w:sz w:val="20"/>
                <w:szCs w:val="20"/>
              </w:rPr>
              <w:t>………………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.</w:t>
            </w:r>
          </w:p>
          <w:p w14:paraId="7F3E2693" w14:textId="0FF1963C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Y</w:t>
            </w:r>
          </w:p>
        </w:tc>
        <w:tc>
          <w:tcPr>
            <w:tcW w:w="5098" w:type="dxa"/>
          </w:tcPr>
          <w:p w14:paraId="13A1DA15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0F0F9B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gyakarta, …………….</w:t>
            </w:r>
          </w:p>
          <w:p w14:paraId="7C4ACE22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isudawan</w:t>
            </w:r>
          </w:p>
          <w:p w14:paraId="20DA88FF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627C06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DBF3F5" w14:textId="77777777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710A58" w14:textId="77777777" w:rsidR="00E96F18" w:rsidRDefault="00E96F18" w:rsidP="00E96F1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..</w:t>
            </w:r>
          </w:p>
          <w:p w14:paraId="0E5AD409" w14:textId="013E4355" w:rsidR="00D5091D" w:rsidRDefault="00D5091D" w:rsidP="00D509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M</w:t>
            </w:r>
          </w:p>
        </w:tc>
      </w:tr>
    </w:tbl>
    <w:p w14:paraId="193F010D" w14:textId="77777777" w:rsidR="00E96F18" w:rsidRDefault="00E96F18" w:rsidP="00E96F18">
      <w:pPr>
        <w:spacing w:after="0" w:line="240" w:lineRule="auto"/>
        <w:rPr>
          <w:rFonts w:ascii="Times New Roman" w:hAnsi="Times New Roman" w:cs="Times New Roman"/>
          <w:b/>
        </w:rPr>
      </w:pPr>
    </w:p>
    <w:p w14:paraId="18056E78" w14:textId="31B8CA8B" w:rsidR="00AA04FD" w:rsidRPr="00E96F18" w:rsidRDefault="00D5091D" w:rsidP="00E96F18">
      <w:pPr>
        <w:spacing w:after="0" w:line="240" w:lineRule="auto"/>
        <w:rPr>
          <w:sz w:val="20"/>
          <w:szCs w:val="20"/>
        </w:rPr>
      </w:pPr>
      <w:r w:rsidRPr="00E96F18">
        <w:rPr>
          <w:rFonts w:ascii="Times New Roman" w:hAnsi="Times New Roman" w:cs="Times New Roman"/>
          <w:b/>
        </w:rPr>
        <w:t>NB</w:t>
      </w:r>
      <w:r w:rsidRPr="00E96F18">
        <w:rPr>
          <w:rFonts w:ascii="Times New Roman" w:hAnsi="Times New Roman" w:cs="Times New Roman"/>
        </w:rPr>
        <w:t xml:space="preserve"> </w:t>
      </w:r>
      <w:r w:rsidRPr="00E96F18">
        <w:rPr>
          <w:rFonts w:ascii="Times New Roman" w:hAnsi="Times New Roman" w:cs="Times New Roman"/>
          <w:b/>
        </w:rPr>
        <w:t>: Dikumpulkan Bersamaan Pendaftaran Yudisium</w:t>
      </w:r>
    </w:p>
    <w:sectPr w:rsidR="00AA04FD" w:rsidRPr="00E96F18" w:rsidSect="00E96F18">
      <w:headerReference w:type="default" r:id="rId9"/>
      <w:pgSz w:w="11907" w:h="18711" w:code="150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51CA3" w14:textId="77777777" w:rsidR="00196F11" w:rsidRDefault="00196F11" w:rsidP="00E96F18">
      <w:pPr>
        <w:spacing w:after="0" w:line="240" w:lineRule="auto"/>
      </w:pPr>
      <w:r>
        <w:separator/>
      </w:r>
    </w:p>
  </w:endnote>
  <w:endnote w:type="continuationSeparator" w:id="0">
    <w:p w14:paraId="6A531D95" w14:textId="77777777" w:rsidR="00196F11" w:rsidRDefault="00196F11" w:rsidP="00E96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????§Þ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C0D32" w14:textId="77777777" w:rsidR="00196F11" w:rsidRDefault="00196F11" w:rsidP="00E96F18">
      <w:pPr>
        <w:spacing w:after="0" w:line="240" w:lineRule="auto"/>
      </w:pPr>
      <w:r>
        <w:separator/>
      </w:r>
    </w:p>
  </w:footnote>
  <w:footnote w:type="continuationSeparator" w:id="0">
    <w:p w14:paraId="533376E2" w14:textId="77777777" w:rsidR="00196F11" w:rsidRDefault="00196F11" w:rsidP="00E96F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6FA1D" w14:textId="2B255F76" w:rsidR="00E96F18" w:rsidRDefault="00E96F18" w:rsidP="00E96F18">
    <w:pPr>
      <w:pStyle w:val="Header"/>
      <w:jc w:val="right"/>
    </w:pPr>
    <w:r>
      <w:rPr>
        <w:rFonts w:ascii="Times New Roman" w:hAnsi="Times New Roman" w:cs="Times New Roman"/>
        <w:sz w:val="20"/>
        <w:szCs w:val="24"/>
      </w:rPr>
      <w:t>FM-UAD-PBM-06-01/R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958CC"/>
    <w:multiLevelType w:val="hybridMultilevel"/>
    <w:tmpl w:val="FFFFFFFF"/>
    <w:lvl w:ilvl="0" w:tplc="CD585DF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195195032">
    <w:abstractNumId w:val="1"/>
  </w:num>
  <w:num w:numId="2" w16cid:durableId="718090644">
    <w:abstractNumId w:val="2"/>
  </w:num>
  <w:num w:numId="3" w16cid:durableId="900823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MDU1tzAwNzCxNDBT0lEKTi0uzszPAykwrAUATNcieCwAAAA="/>
  </w:docVars>
  <w:rsids>
    <w:rsidRoot w:val="00D5091D"/>
    <w:rsid w:val="00196F11"/>
    <w:rsid w:val="001B00CE"/>
    <w:rsid w:val="002C7D52"/>
    <w:rsid w:val="002E6E5B"/>
    <w:rsid w:val="00743763"/>
    <w:rsid w:val="00AA04FD"/>
    <w:rsid w:val="00B15D37"/>
    <w:rsid w:val="00C77488"/>
    <w:rsid w:val="00D5091D"/>
    <w:rsid w:val="00E61ECB"/>
    <w:rsid w:val="00E87A03"/>
    <w:rsid w:val="00E96F18"/>
    <w:rsid w:val="00F00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5E635"/>
  <w15:chartTrackingRefBased/>
  <w15:docId w15:val="{92658629-4D1A-4653-832D-58C217A4B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91D"/>
    <w:pPr>
      <w:spacing w:after="200" w:line="276" w:lineRule="auto"/>
    </w:pPr>
    <w:rPr>
      <w:rFonts w:ascii="Calibri" w:eastAsia="Times New Roman" w:hAnsi="Calibri" w:cs="SimSu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91D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D5091D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D50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6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F18"/>
    <w:rPr>
      <w:rFonts w:ascii="Calibri" w:eastAsia="Times New Roman" w:hAnsi="Calibri" w:cs="SimSun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96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F18"/>
    <w:rPr>
      <w:rFonts w:ascii="Calibri" w:eastAsia="Times New Roman" w:hAnsi="Calibri" w:cs="SimSu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rtal.uad.ac.i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aa.uad.ac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 Kus Indratno</dc:creator>
  <cp:keywords/>
  <dc:description/>
  <cp:lastModifiedBy>Toni Kus Indratno</cp:lastModifiedBy>
  <cp:revision>1</cp:revision>
  <dcterms:created xsi:type="dcterms:W3CDTF">2023-06-27T02:12:00Z</dcterms:created>
  <dcterms:modified xsi:type="dcterms:W3CDTF">2023-06-27T02:26:00Z</dcterms:modified>
</cp:coreProperties>
</file>